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BFDBA" w14:textId="77777777" w:rsidR="008A4DF5" w:rsidRPr="000E633D" w:rsidRDefault="009228B9" w:rsidP="000E633D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096D2301" w14:textId="3AE498A2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5A019CF6" w14:textId="0AEF6D7A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6E9CC0B7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1F0DCBB4" w14:textId="0EB4336C" w:rsidR="0081317D" w:rsidRDefault="0081317D" w:rsidP="0081317D">
            <w:pPr>
              <w:rPr>
                <w:rFonts w:ascii="Lato" w:hAnsi="Lato"/>
              </w:rPr>
            </w:pPr>
          </w:p>
          <w:p w14:paraId="32257793" w14:textId="6CB60966" w:rsidR="0081317D" w:rsidRDefault="0081317D" w:rsidP="0081317D">
            <w:pPr>
              <w:rPr>
                <w:rFonts w:ascii="Lato" w:hAnsi="Lato"/>
              </w:rPr>
            </w:pPr>
          </w:p>
          <w:p w14:paraId="1E937AC7" w14:textId="32E1AF12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8A4DF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C31BCD" w14:textId="77777777" w:rsidR="00446C8D" w:rsidRDefault="00446C8D" w:rsidP="006B36F6">
      <w:pPr>
        <w:spacing w:after="0" w:line="240" w:lineRule="auto"/>
      </w:pPr>
      <w:r>
        <w:separator/>
      </w:r>
    </w:p>
  </w:endnote>
  <w:endnote w:type="continuationSeparator" w:id="0">
    <w:p w14:paraId="08F9FD41" w14:textId="77777777" w:rsidR="00446C8D" w:rsidRDefault="00446C8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7EE893" w14:textId="77777777" w:rsidR="00446C8D" w:rsidRDefault="00446C8D" w:rsidP="006B36F6">
      <w:pPr>
        <w:spacing w:after="0" w:line="240" w:lineRule="auto"/>
      </w:pPr>
      <w:r>
        <w:separator/>
      </w:r>
    </w:p>
  </w:footnote>
  <w:footnote w:type="continuationSeparator" w:id="0">
    <w:p w14:paraId="226A9456" w14:textId="77777777" w:rsidR="00446C8D" w:rsidRDefault="00446C8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6B6031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2F1A"/>
    <w:rsid w:val="00A66A07"/>
    <w:rsid w:val="00A75B10"/>
    <w:rsid w:val="00AE78E0"/>
    <w:rsid w:val="00B23886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E7A34"/>
    <w:rsid w:val="00D0274F"/>
    <w:rsid w:val="00D12722"/>
    <w:rsid w:val="00D231FD"/>
    <w:rsid w:val="00D765D8"/>
    <w:rsid w:val="00D974BB"/>
    <w:rsid w:val="00E14232"/>
    <w:rsid w:val="00E94DCB"/>
    <w:rsid w:val="00ED35AF"/>
    <w:rsid w:val="00ED3A06"/>
    <w:rsid w:val="00F1388C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dela Rynkowska</cp:lastModifiedBy>
  <cp:revision>80</cp:revision>
  <dcterms:created xsi:type="dcterms:W3CDTF">2018-06-05T11:06:00Z</dcterms:created>
  <dcterms:modified xsi:type="dcterms:W3CDTF">2021-03-18T11:59:00Z</dcterms:modified>
</cp:coreProperties>
</file>